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F0121BF" w14:textId="77777777" w:rsidR="00743A78" w:rsidRDefault="00FB722F" w:rsidP="00A7087D">
      <w:pPr>
        <w:bidi/>
        <w:rPr>
          <w:noProof/>
          <w:color w:val="727373"/>
          <w:lang w:bidi="ar-SA"/>
        </w:rPr>
      </w:pP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6A3195EC" wp14:editId="1ABCF3BA">
                <wp:simplePos x="0" y="0"/>
                <wp:positionH relativeFrom="column">
                  <wp:posOffset>3850105</wp:posOffset>
                </wp:positionH>
                <wp:positionV relativeFrom="paragraph">
                  <wp:posOffset>-2213811</wp:posOffset>
                </wp:positionV>
                <wp:extent cx="2971800" cy="12416590"/>
                <wp:effectExtent l="133350" t="114300" r="133350" b="1568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2416590"/>
                        </a:xfrm>
                        <a:prstGeom prst="rect">
                          <a:avLst/>
                        </a:prstGeom>
                        <a:solidFill>
                          <a:srgbClr val="FFCAC4"/>
                        </a:solidFill>
                        <a:ln w="57150"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AB0525" id="Rectangle 13" o:spid="_x0000_s1026" style="position:absolute;margin-left:303.15pt;margin-top:-174.3pt;width:234pt;height:977.7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" fillcolor="#ffcac4" stroked="f" strokeweight="4.5pt">
                <v:shadow on="t" color="black" offset="0,1pt"/>
              </v:rect>
            </w:pict>
          </mc:Fallback>
        </mc:AlternateContent>
      </w:r>
      <w:r>
        <w:rPr>
          <w:noProof/>
          <w:color w:val="727373"/>
          <w:lang w:bidi="ar-SA"/>
        </w:rPr>
        <w:drawing>
          <wp:anchor distT="0" distB="0" distL="114300" distR="114300" simplePos="0" relativeHeight="251662336" behindDoc="0" locked="0" layoutInCell="1" allowOverlap="1" wp14:anchorId="4B35ABC5" wp14:editId="6056BBDF">
            <wp:simplePos x="0" y="0"/>
            <wp:positionH relativeFrom="column">
              <wp:posOffset>4239260</wp:posOffset>
            </wp:positionH>
            <wp:positionV relativeFrom="paragraph">
              <wp:posOffset>-304445</wp:posOffset>
            </wp:positionV>
            <wp:extent cx="2225248" cy="2232561"/>
            <wp:effectExtent l="38100" t="38100" r="41910" b="349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xels-ali-pazani-2693848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98" t="6507" r="14007" b="56986"/>
                    <a:stretch/>
                  </pic:blipFill>
                  <pic:spPr bwMode="auto">
                    <a:xfrm>
                      <a:off x="0" y="0"/>
                      <a:ext cx="2225248" cy="2232561"/>
                    </a:xfrm>
                    <a:prstGeom prst="rect">
                      <a:avLst/>
                    </a:prstGeom>
                    <a:ln w="34925"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58A6CA" wp14:editId="4C0341D7">
                <wp:simplePos x="0" y="0"/>
                <wp:positionH relativeFrom="column">
                  <wp:posOffset>-419100</wp:posOffset>
                </wp:positionH>
                <wp:positionV relativeFrom="paragraph">
                  <wp:posOffset>2219325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A7F7C4" w14:textId="77777777" w:rsidR="002B38C2" w:rsidRPr="00226A09" w:rsidRDefault="002B38C2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0858A6C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33pt;margin-top:174.75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" filled="f" stroked="f">
                <v:textbox>
                  <w:txbxContent>
                    <w:p w14:paraId="3EA7F7C4" w14:textId="77777777" w:rsidR="002B38C2" w:rsidRPr="00226A09" w:rsidRDefault="002B38C2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2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401A042" wp14:editId="3D6DE4EF">
                <wp:simplePos x="0" y="0"/>
                <wp:positionH relativeFrom="column">
                  <wp:posOffset>-39370</wp:posOffset>
                </wp:positionH>
                <wp:positionV relativeFrom="paragraph">
                  <wp:posOffset>-314325</wp:posOffset>
                </wp:positionV>
                <wp:extent cx="370649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649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5D20B" w14:textId="77777777" w:rsidR="00F629E5" w:rsidRPr="00FB722F" w:rsidRDefault="00FB722F" w:rsidP="00FB722F">
                            <w:pPr>
                              <w:spacing w:after="0" w:line="204" w:lineRule="auto"/>
                              <w:jc w:val="right"/>
                              <w:rPr>
                                <w:rFonts w:ascii="Montserrat Light" w:hAnsi="Montserrat Light"/>
                                <w:b/>
                                <w:bCs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>AVA</w:t>
                            </w:r>
                            <w:r w:rsidR="00EA3011"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 xml:space="preserve"> </w:t>
                            </w:r>
                            <w:r w:rsidRPr="00153226">
                              <w:rPr>
                                <w:rFonts w:ascii="Montserrat Light" w:hAnsi="Montserrat Light"/>
                                <w:b/>
                                <w:bCs/>
                                <w:color w:val="FFCAC4"/>
                                <w:spacing w:val="-14"/>
                                <w:sz w:val="64"/>
                                <w:szCs w:val="64"/>
                              </w:rPr>
                              <w:t>LU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01A04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3.1pt;margin-top:-24.75pt;width:291.8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uG2ugIAAME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" filled="f" stroked="f">
                <v:textbox>
                  <w:txbxContent>
                    <w:p w14:paraId="3825D20B" w14:textId="77777777" w:rsidR="00F629E5" w:rsidRPr="00FB722F" w:rsidRDefault="00FB722F" w:rsidP="00FB722F">
                      <w:pPr>
                        <w:spacing w:after="0" w:line="204" w:lineRule="auto"/>
                        <w:jc w:val="right"/>
                        <w:rPr>
                          <w:rFonts w:ascii="Montserrat Light" w:hAnsi="Montserrat Light"/>
                          <w:b/>
                          <w:bCs/>
                          <w:color w:val="848F92"/>
                          <w:spacing w:val="-14"/>
                          <w:sz w:val="64"/>
                          <w:szCs w:val="64"/>
                        </w:rPr>
                      </w:pPr>
                      <w:bookmarkStart w:id="1" w:name="_GoBack"/>
                      <w:r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>AVA</w:t>
                      </w:r>
                      <w:r w:rsidR="00EA3011"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 xml:space="preserve"> </w:t>
                      </w:r>
                      <w:r w:rsidRPr="00153226">
                        <w:rPr>
                          <w:rFonts w:ascii="Montserrat Light" w:hAnsi="Montserrat Light"/>
                          <w:b/>
                          <w:bCs/>
                          <w:color w:val="FFCAC4"/>
                          <w:spacing w:val="-14"/>
                          <w:sz w:val="64"/>
                          <w:szCs w:val="64"/>
                        </w:rPr>
                        <w:t>LUCY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BF48050" wp14:editId="2DEB4E96">
                <wp:simplePos x="0" y="0"/>
                <wp:positionH relativeFrom="column">
                  <wp:posOffset>-809625</wp:posOffset>
                </wp:positionH>
                <wp:positionV relativeFrom="paragraph">
                  <wp:posOffset>1724025</wp:posOffset>
                </wp:positionV>
                <wp:extent cx="4476750" cy="4381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164BD" w14:textId="77777777" w:rsidR="00672D61" w:rsidRPr="00153226" w:rsidRDefault="00461DB1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FFCAC4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153226">
                              <w:rPr>
                                <w:rFonts w:ascii="Montserrat Ultra Light" w:hAnsi="Montserrat Ultra Light"/>
                                <w:color w:val="FFCAC4"/>
                                <w:spacing w:val="-14"/>
                                <w:sz w:val="44"/>
                                <w:szCs w:val="44"/>
                              </w:rPr>
                              <w:t xml:space="preserve">Work </w:t>
                            </w:r>
                            <w:r w:rsidR="00672D61" w:rsidRPr="00153226">
                              <w:rPr>
                                <w:rFonts w:ascii="Montserrat Ultra Light" w:hAnsi="Montserrat Ultra Light"/>
                                <w:color w:val="FFCAC4"/>
                                <w:spacing w:val="-14"/>
                                <w:sz w:val="44"/>
                                <w:szCs w:val="4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F48050" id="Text Box 8" o:spid="_x0000_s1028" type="#_x0000_t202" style="position:absolute;left:0;text-align:left;margin-left:-63.75pt;margin-top:135.75pt;width:352.5pt;height:3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lNI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" filled="f" stroked="f">
                <v:textbox>
                  <w:txbxContent>
                    <w:p w14:paraId="439164BD" w14:textId="77777777" w:rsidR="00672D61" w:rsidRPr="00153226" w:rsidRDefault="00461DB1" w:rsidP="00D72B62">
                      <w:pPr>
                        <w:jc w:val="right"/>
                        <w:rPr>
                          <w:rFonts w:ascii="Montserrat Ultra Light" w:hAnsi="Montserrat Ultra Light"/>
                          <w:color w:val="FFCAC4"/>
                          <w:spacing w:val="-14"/>
                          <w:sz w:val="44"/>
                          <w:szCs w:val="44"/>
                        </w:rPr>
                      </w:pPr>
                      <w:r w:rsidRPr="00153226">
                        <w:rPr>
                          <w:rFonts w:ascii="Montserrat Ultra Light" w:hAnsi="Montserrat Ultra Light"/>
                          <w:color w:val="FFCAC4"/>
                          <w:spacing w:val="-14"/>
                          <w:sz w:val="44"/>
                          <w:szCs w:val="44"/>
                        </w:rPr>
                        <w:t xml:space="preserve">Work </w:t>
                      </w:r>
                      <w:r w:rsidR="00672D61" w:rsidRPr="00153226">
                        <w:rPr>
                          <w:rFonts w:ascii="Montserrat Ultra Light" w:hAnsi="Montserrat Ultra Light"/>
                          <w:color w:val="FFCAC4"/>
                          <w:spacing w:val="-14"/>
                          <w:sz w:val="44"/>
                          <w:szCs w:val="4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7329BF2" wp14:editId="2B956962">
                <wp:simplePos x="0" y="0"/>
                <wp:positionH relativeFrom="column">
                  <wp:posOffset>-514350</wp:posOffset>
                </wp:positionH>
                <wp:positionV relativeFrom="paragraph">
                  <wp:posOffset>3749675</wp:posOffset>
                </wp:positionV>
                <wp:extent cx="4181475" cy="6858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CC061" w14:textId="77777777" w:rsidR="001B0A2E" w:rsidRPr="00461DB1" w:rsidRDefault="000A1DCA" w:rsidP="000A1DCA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7329BF2" id="Text Box 18" o:spid="_x0000_s1029" type="#_x0000_t202" style="position:absolute;left:0;text-align:left;margin-left:-40.5pt;margin-top:295.25pt;width:329.25pt;height:5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" filled="f" stroked="f">
                <v:textbox>
                  <w:txbxContent>
                    <w:p w14:paraId="12CCC061" w14:textId="77777777" w:rsidR="001B0A2E" w:rsidRPr="00461DB1" w:rsidRDefault="000A1DCA" w:rsidP="000A1DCA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F89F9B" wp14:editId="660FD054">
                <wp:simplePos x="0" y="0"/>
                <wp:positionH relativeFrom="column">
                  <wp:posOffset>-514350</wp:posOffset>
                </wp:positionH>
                <wp:positionV relativeFrom="paragraph">
                  <wp:posOffset>3476625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F3BB9D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DF89F9B" id="Text Box 17" o:spid="_x0000_s1030" type="#_x0000_t202" style="position:absolute;left:0;text-align:left;margin-left:-40.5pt;margin-top:273.7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" filled="f" stroked="f">
                <v:textbox>
                  <w:txbxContent>
                    <w:p w14:paraId="29F3BB9D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7B80A40" wp14:editId="3A6DE3A9">
                <wp:simplePos x="0" y="0"/>
                <wp:positionH relativeFrom="column">
                  <wp:posOffset>-514350</wp:posOffset>
                </wp:positionH>
                <wp:positionV relativeFrom="paragraph">
                  <wp:posOffset>4743450</wp:posOffset>
                </wp:positionV>
                <wp:extent cx="4181475" cy="908050"/>
                <wp:effectExtent l="0" t="0" r="0" b="635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23D7CD" w14:textId="77777777" w:rsidR="001B0A2E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7B80A40" id="Text Box 20" o:spid="_x0000_s1031" type="#_x0000_t202" style="position:absolute;left:0;text-align:left;margin-left:-40.5pt;margin-top:373.5pt;width:329.25pt;height:71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" filled="f" stroked="f">
                <v:textbox>
                  <w:txbxContent>
                    <w:p w14:paraId="4123D7CD" w14:textId="77777777" w:rsidR="001B0A2E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4C39CE4" wp14:editId="7F66B024">
                <wp:simplePos x="0" y="0"/>
                <wp:positionH relativeFrom="column">
                  <wp:posOffset>-361950</wp:posOffset>
                </wp:positionH>
                <wp:positionV relativeFrom="paragraph">
                  <wp:posOffset>5633085</wp:posOffset>
                </wp:positionV>
                <wp:extent cx="4029075" cy="481965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48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D060D" w14:textId="77777777" w:rsidR="000379E8" w:rsidRPr="006F2077" w:rsidRDefault="000379E8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6F2077">
                              <w:rPr>
                                <w:rFonts w:ascii="Montserrat Ultra Light" w:hAnsi="Montserrat Ultra Light"/>
                                <w:color w:val="538135" w:themeColor="accent6" w:themeShade="BF"/>
                                <w:spacing w:val="-14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4C39CE4" id="Text Box 21" o:spid="_x0000_s1032" type="#_x0000_t202" style="position:absolute;left:0;text-align:left;margin-left:-28.5pt;margin-top:443.55pt;width:317.25pt;height:3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" filled="f" stroked="f">
                <v:textbox>
                  <w:txbxContent>
                    <w:p w14:paraId="759D060D" w14:textId="77777777" w:rsidR="000379E8" w:rsidRPr="006F2077" w:rsidRDefault="000379E8" w:rsidP="00D72B62">
                      <w:pPr>
                        <w:jc w:val="right"/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</w:pPr>
                      <w:r w:rsidRPr="006F2077">
                        <w:rPr>
                          <w:rFonts w:ascii="Montserrat Ultra Light" w:hAnsi="Montserrat Ultra Light"/>
                          <w:color w:val="538135" w:themeColor="accent6" w:themeShade="BF"/>
                          <w:spacing w:val="-14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18042B3" wp14:editId="508B9CFA">
                <wp:simplePos x="0" y="0"/>
                <wp:positionH relativeFrom="column">
                  <wp:posOffset>-514350</wp:posOffset>
                </wp:positionH>
                <wp:positionV relativeFrom="paragraph">
                  <wp:posOffset>6410325</wp:posOffset>
                </wp:positionV>
                <wp:extent cx="4181475" cy="692150"/>
                <wp:effectExtent l="0" t="0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9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E930F2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18042B3" id="Text Box 23" o:spid="_x0000_s1033" type="#_x0000_t202" style="position:absolute;left:0;text-align:left;margin-left:-40.5pt;margin-top:504.75pt;width:329.25pt;height:5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" filled="f" stroked="f">
                <v:textbox>
                  <w:txbxContent>
                    <w:p w14:paraId="64E930F2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11F565" wp14:editId="26FFDD9D">
                <wp:simplePos x="0" y="0"/>
                <wp:positionH relativeFrom="column">
                  <wp:posOffset>-361950</wp:posOffset>
                </wp:positionH>
                <wp:positionV relativeFrom="paragraph">
                  <wp:posOffset>7181850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7361A1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6054E1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711F565" id="Text Box 24" o:spid="_x0000_s1034" type="#_x0000_t202" style="position:absolute;left:0;text-align:left;margin-left:-28.5pt;margin-top:565.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" filled="f" stroked="f">
                <v:textbox>
                  <w:txbxContent>
                    <w:p w14:paraId="7E7361A1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6054E1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E5932C" wp14:editId="424BCF3C">
                <wp:simplePos x="0" y="0"/>
                <wp:positionH relativeFrom="column">
                  <wp:posOffset>-514350</wp:posOffset>
                </wp:positionH>
                <wp:positionV relativeFrom="paragraph">
                  <wp:posOffset>7470775</wp:posOffset>
                </wp:positionV>
                <wp:extent cx="4181475" cy="850900"/>
                <wp:effectExtent l="0" t="0" r="0" b="635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A98BB5" w14:textId="77777777"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xt ever since the 1500s, when an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0E5932C" id="Text Box 25" o:spid="_x0000_s1035" type="#_x0000_t202" style="position:absolute;left:0;text-align:left;margin-left:-40.5pt;margin-top:588.25pt;width:329.25pt;height: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" filled="f" stroked="f">
                <v:textbox>
                  <w:txbxContent>
                    <w:p w14:paraId="4FA98BB5" w14:textId="77777777"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xt ever since the 1500s, when an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59F8E0" wp14:editId="23AD9F8A">
                <wp:simplePos x="0" y="0"/>
                <wp:positionH relativeFrom="column">
                  <wp:posOffset>-466725</wp:posOffset>
                </wp:positionH>
                <wp:positionV relativeFrom="paragraph">
                  <wp:posOffset>6105525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F573A" w14:textId="77777777"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9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1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159F8E0" id="Text Box 22" o:spid="_x0000_s1036" type="#_x0000_t202" style="position:absolute;left:0;text-align:left;margin-left:-36.75pt;margin-top:480.7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" filled="f" stroked="f">
                <v:textbox>
                  <w:txbxContent>
                    <w:p w14:paraId="53CF573A" w14:textId="77777777"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9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1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6CE35D7" wp14:editId="3FF46899">
                <wp:simplePos x="0" y="0"/>
                <wp:positionH relativeFrom="column">
                  <wp:posOffset>-419100</wp:posOffset>
                </wp:positionH>
                <wp:positionV relativeFrom="paragraph">
                  <wp:posOffset>4435475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F7FCA1" w14:textId="77777777"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2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6CE35D7" id="Text Box 19" o:spid="_x0000_s1037" type="#_x0000_t202" style="position:absolute;left:0;text-align:left;margin-left:-33pt;margin-top:349.25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" filled="f" stroked="f">
                <v:textbox>
                  <w:txbxContent>
                    <w:p w14:paraId="6FF7FCA1" w14:textId="77777777"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2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E5D9A37" wp14:editId="07F1E149">
                <wp:simplePos x="0" y="0"/>
                <wp:positionH relativeFrom="column">
                  <wp:posOffset>9525</wp:posOffset>
                </wp:positionH>
                <wp:positionV relativeFrom="paragraph">
                  <wp:posOffset>295910</wp:posOffset>
                </wp:positionV>
                <wp:extent cx="3653790" cy="1543050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79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E56B74" w14:textId="77777777" w:rsidR="00461DB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P</w:t>
                            </w:r>
                            <w:r w:rsidR="00461DB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hone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+0 123 456 456 0</w:t>
                            </w:r>
                          </w:p>
                          <w:p w14:paraId="65584743" w14:textId="77777777" w:rsidR="00672D6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  <w:p w14:paraId="06B2B494" w14:textId="77777777" w:rsidR="00FB722F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dress: 123 lorem ipsum, street #01,</w:t>
                            </w:r>
                          </w:p>
                          <w:p w14:paraId="10C64013" w14:textId="77777777" w:rsidR="00FB722F" w:rsidRPr="00461DB1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E5D9A37" id="Text Box 7" o:spid="_x0000_s1038" type="#_x0000_t202" style="position:absolute;left:0;text-align:left;margin-left:.75pt;margin-top:23.3pt;width:287.7pt;height:121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" filled="f" stroked="f">
                <v:textbox>
                  <w:txbxContent>
                    <w:p w14:paraId="7DE56B74" w14:textId="77777777" w:rsidR="00461DB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P</w:t>
                      </w:r>
                      <w:r w:rsidR="00461DB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hone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+0 123 456 456 0</w:t>
                      </w:r>
                    </w:p>
                    <w:p w14:paraId="65584743" w14:textId="77777777" w:rsidR="00672D6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</w:t>
                      </w:r>
                      <w:r w:rsidR="00672D6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mail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fo@yourdomain.com</w:t>
                      </w:r>
                    </w:p>
                    <w:p w14:paraId="06B2B494" w14:textId="77777777" w:rsidR="00FB722F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dress: 123 lorem ipsum, street #01,</w:t>
                      </w:r>
                    </w:p>
                    <w:p w14:paraId="10C64013" w14:textId="77777777" w:rsidR="00FB722F" w:rsidRPr="00461DB1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C74ED" wp14:editId="26FE85E9">
                <wp:simplePos x="0" y="0"/>
                <wp:positionH relativeFrom="column">
                  <wp:posOffset>4114800</wp:posOffset>
                </wp:positionH>
                <wp:positionV relativeFrom="paragraph">
                  <wp:posOffset>2200275</wp:posOffset>
                </wp:positionV>
                <wp:extent cx="2524125" cy="423545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423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7261A" w14:textId="77777777" w:rsidR="000379E8" w:rsidRPr="00153226" w:rsidRDefault="000A1DCA">
                            <w:pPr>
                              <w:rPr>
                                <w:rFonts w:ascii="Montserrat Ultra Light" w:hAnsi="Montserrat Ultra Light"/>
                                <w:color w:val="000000" w:themeColor="text1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153226">
                              <w:rPr>
                                <w:rFonts w:ascii="Montserrat Ultra Light" w:hAnsi="Montserrat Ultra Light"/>
                                <w:color w:val="000000" w:themeColor="text1"/>
                                <w:spacing w:val="-14"/>
                                <w:sz w:val="44"/>
                                <w:szCs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5C74ED" id="Text Box 30" o:spid="_x0000_s1039" type="#_x0000_t202" style="position:absolute;left:0;text-align:left;margin-left:324pt;margin-top:173.25pt;width:198.75pt;height:3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" filled="f" stroked="f">
                <v:textbox>
                  <w:txbxContent>
                    <w:p w14:paraId="08E7261A" w14:textId="77777777" w:rsidR="000379E8" w:rsidRPr="00153226" w:rsidRDefault="000A1DCA">
                      <w:pPr>
                        <w:rPr>
                          <w:rFonts w:ascii="Montserrat Ultra Light" w:hAnsi="Montserrat Ultra Light"/>
                          <w:color w:val="000000" w:themeColor="text1"/>
                          <w:spacing w:val="-14"/>
                          <w:sz w:val="44"/>
                          <w:szCs w:val="44"/>
                        </w:rPr>
                      </w:pPr>
                      <w:r w:rsidRPr="00153226">
                        <w:rPr>
                          <w:rFonts w:ascii="Montserrat Ultra Light" w:hAnsi="Montserrat Ultra Light"/>
                          <w:color w:val="000000" w:themeColor="text1"/>
                          <w:spacing w:val="-14"/>
                          <w:sz w:val="44"/>
                          <w:szCs w:val="44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3FF02" wp14:editId="503AAE84">
                <wp:simplePos x="0" y="0"/>
                <wp:positionH relativeFrom="column">
                  <wp:posOffset>4114800</wp:posOffset>
                </wp:positionH>
                <wp:positionV relativeFrom="paragraph">
                  <wp:posOffset>2676525</wp:posOffset>
                </wp:positionV>
                <wp:extent cx="2400300" cy="59626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6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4BBDA" w14:textId="77777777" w:rsidR="000379E8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4A578ED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1C1060A5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3B5861C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8ACB05E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23F6D726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4FA88DD8" w14:textId="77777777" w:rsidR="000A1DCA" w:rsidRPr="006F2077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6F2077"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14:paraId="1056646C" w14:textId="77777777" w:rsidR="000A1DCA" w:rsidRPr="006F2077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95959" w:themeColor="text1" w:themeTint="A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D63FF02" id="Text Box 31" o:spid="_x0000_s1040" type="#_x0000_t202" style="position:absolute;left:0;text-align:left;margin-left:324pt;margin-top:210.75pt;width:189pt;height:4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" filled="f" stroked="f">
                <v:textbox>
                  <w:txbxContent>
                    <w:p w14:paraId="6574BBDA" w14:textId="77777777" w:rsidR="000379E8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4A578ED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1C1060A5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3B5861C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8ACB05E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23F6D726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  <w:p w14:paraId="4FA88DD8" w14:textId="77777777" w:rsidR="000A1DCA" w:rsidRPr="006F2077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  <w:r w:rsidRPr="006F2077"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14:paraId="1056646C" w14:textId="77777777" w:rsidR="000A1DCA" w:rsidRPr="006F2077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95959" w:themeColor="text1" w:themeTint="A6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78862F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4FC0A532" w14:textId="77777777" w:rsidR="00743A78" w:rsidRDefault="00743A78" w:rsidP="00743A78">
      <w:pPr>
        <w:bidi/>
        <w:rPr>
          <w:noProof/>
          <w:color w:val="727373"/>
          <w:lang w:bidi="ar-SA"/>
        </w:rPr>
      </w:pPr>
    </w:p>
    <w:p w14:paraId="2C8E4D20" w14:textId="77777777" w:rsidR="002B29DE" w:rsidRPr="003076E9" w:rsidRDefault="00FB722F" w:rsidP="00743A78">
      <w:pPr>
        <w:bidi/>
      </w:pP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645E008" wp14:editId="71B08A30">
                <wp:simplePos x="0" y="0"/>
                <wp:positionH relativeFrom="column">
                  <wp:posOffset>-514350</wp:posOffset>
                </wp:positionH>
                <wp:positionV relativeFrom="paragraph">
                  <wp:posOffset>1648938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FCB1B4" w14:textId="77777777" w:rsidR="002B38C2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645E008" id="Text Box 10" o:spid="_x0000_s1041" type="#_x0000_t202" style="position:absolute;left:0;text-align:left;margin-left:-40.5pt;margin-top:129.8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" filled="f" stroked="f">
                <v:textbox>
                  <w:txbxContent>
                    <w:p w14:paraId="78FCB1B4" w14:textId="77777777" w:rsidR="002B38C2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 wp14:anchorId="1CB25A3C" wp14:editId="013C80F3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AD9845F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 wp14:anchorId="092B92E4" wp14:editId="1D13CE37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656C7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00C5CA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" fillcolor="#656c72" stroked="f" strokeweight="1pt">
                <w10:wrap anchorx="margin" anchory="margin"/>
              </v:rect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Montserrat Light">
    <w:altName w:val="Courier New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0A1DCA"/>
    <w:rsid w:val="00133501"/>
    <w:rsid w:val="00153226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376468"/>
    <w:rsid w:val="00431DEE"/>
    <w:rsid w:val="00461DB1"/>
    <w:rsid w:val="004936C1"/>
    <w:rsid w:val="005004F2"/>
    <w:rsid w:val="00522A4B"/>
    <w:rsid w:val="005C07E3"/>
    <w:rsid w:val="006054E1"/>
    <w:rsid w:val="00663760"/>
    <w:rsid w:val="00672D61"/>
    <w:rsid w:val="006F2077"/>
    <w:rsid w:val="0073072D"/>
    <w:rsid w:val="00743A78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63C4"/>
    <w:rsid w:val="00C17AAA"/>
    <w:rsid w:val="00C94B07"/>
    <w:rsid w:val="00CA1786"/>
    <w:rsid w:val="00CB45FC"/>
    <w:rsid w:val="00D72B62"/>
    <w:rsid w:val="00E01E28"/>
    <w:rsid w:val="00E50BA0"/>
    <w:rsid w:val="00EA3011"/>
    <w:rsid w:val="00EC0250"/>
    <w:rsid w:val="00F350DF"/>
    <w:rsid w:val="00F4413B"/>
    <w:rsid w:val="00F629E5"/>
    <w:rsid w:val="00F85119"/>
    <w:rsid w:val="00FB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206E2E65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2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muqeet</cp:lastModifiedBy>
  <cp:revision>2</cp:revision>
  <dcterms:created xsi:type="dcterms:W3CDTF">2022-04-16T17:11:00Z</dcterms:created>
  <dcterms:modified xsi:type="dcterms:W3CDTF">2022-04-16T17:11:00Z</dcterms:modified>
</cp:coreProperties>
</file>